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Xd76c42e315223ca6c125d47f85c406c652527a9"/>
    <w:p>
      <w:pPr>
        <w:pStyle w:val="Heading1"/>
      </w:pPr>
      <w:r>
        <w:t xml:space="preserve">Cover Letter for Dietitian Position in Canada Montreal</w:t>
      </w:r>
    </w:p>
    <w:p>
      <w:pPr>
        <w:pStyle w:val="FirstParagraph"/>
      </w:pPr>
      <w:r>
        <w:t xml:space="preserve">Dear [Hiring Manager's Name],</w:t>
      </w:r>
    </w:p>
    <w:p>
      <w:pPr>
        <w:pStyle w:val="BodyText"/>
      </w:pPr>
      <w:r>
        <w:t xml:space="preserve">As a dedicated and passionate dietitian with a strong commitment to improving public health through nutrition, I am excited to apply for the Dietitian position at [Organization Name] in Canada Montreal. With my comprehensive education, hands-on experience in clinical and community settings, and deep understanding of the unique nutritional needs of diverse populations, I am eager to contribute to your mission of promoting wellness and preventive healthcare in this vibrant city.</w:t>
      </w:r>
    </w:p>
    <w:p>
      <w:pPr>
        <w:pStyle w:val="BodyText"/>
      </w:pPr>
      <w:r>
        <w:t xml:space="preserve">Having completed my academic training at [University Name] with a Bachelor’s degree in Nutrition Science and a specialization in Community Health, I have developed a solid foundation in evidence-based dietary practices. My professional journey has included internships at leading healthcare institutions such as [Hospital/Clinic Name], where I collaborated with multidisciplinary teams to create personalized nutrition plans for patients with chronic conditions like diabetes, cardiovascular diseases, and obesity. These experiences have honed my ability to translate complex nutritional science into actionable strategies that empower individuals to make informed choices about their health.</w:t>
      </w:r>
    </w:p>
    <w:p>
      <w:pPr>
        <w:pStyle w:val="BodyText"/>
      </w:pPr>
      <w:r>
        <w:t xml:space="preserve">What sets me apart as a Dietitian is my unwavering focus on holistic care. In Canada Montreal, where cultural diversity and a fast-paced lifestyle intersect, I have learned to adapt my approach to meet the unique needs of clients from various backgrounds. Whether working with families in immigrant communities or supporting athletes at local sports centers, I prioritize culturally sensitive communication and evidence-based interventions that align with Canadian dietary guidelines. My fluency in English and French further enables me to connect effectively with Montreal’s bilingual population, ensuring that no client feels excluded due to language barriers.</w:t>
      </w:r>
    </w:p>
    <w:p>
      <w:pPr>
        <w:pStyle w:val="BodyText"/>
      </w:pPr>
      <w:r>
        <w:t xml:space="preserve">As a Dietitian in Canada Montreal, I am deeply aware of the importance of integrating local food systems and sustainable practices into my work. The city’s emphasis on fresh, seasonal produce and its thriving farmers’ markets have inspired me to advocate for dietary patterns that support both individual health and environmental well-being. For example, I recently led a workshop on "Nutrition in a Multicultural Kitchen" at [Community Center Name], where participants learned how to incorporate traditional ingredients into balanced meals while respecting their cultural heritage. This initiative not only strengthened community ties but also underscored the value of tailoring nutrition education to the lived experiences of Montreal residents.</w:t>
      </w:r>
    </w:p>
    <w:p>
      <w:pPr>
        <w:pStyle w:val="BodyText"/>
      </w:pPr>
      <w:r>
        <w:t xml:space="preserve">My commitment to professional growth is another cornerstone of my career. I am a licensed Dietitian with the College of Dietitians of Canada and actively participate in continuing education programs to stay updated on emerging trends in nutrition science. In Canada Montreal, where healthcare systems prioritize preventive care, I have embraced opportunities to collaborate with public health agencies on initiatives such as school nutrition programs and workplace wellness campaigns. These efforts have reinforced my belief that dietitians play a critical role in shaping healthier communities through education and advocacy.</w:t>
      </w:r>
    </w:p>
    <w:p>
      <w:pPr>
        <w:pStyle w:val="BodyText"/>
      </w:pPr>
      <w:r>
        <w:t xml:space="preserve">What excites me most about the opportunity at [Organization Name] is the chance to contribute to a team that shares my vision of equitable access to nutrition care. I am particularly drawn to your focus on [specific program or value mentioned in the job posting], as it aligns with my experience in developing inclusive health programs for underserved populations. In Montreal, where disparities in food security and healthcare access persist, I am eager to leverage my skills to address these challenges and support marginalized communities through nutrition-based interventions.</w:t>
      </w:r>
    </w:p>
    <w:p>
      <w:pPr>
        <w:pStyle w:val="BodyText"/>
      </w:pPr>
      <w:r>
        <w:t xml:space="preserve">Beyond my technical expertise, I bring a compassionate and patient-centered approach that resonates with the values of Canadian healthcare. In Canada Montreal, where community is central to well-being, I have built trust by listening actively to clients’ concerns and co-creating solutions that respect their preferences and circumstances. This collaborative spirit has been instrumental in fostering long-term relationships with clients, many of whom have shared how my guidance has transformed their lives—whether through managing a chronic illness, achieving fitness goals, or simply developing a healthier relationship with food.</w:t>
      </w:r>
    </w:p>
    <w:p>
      <w:pPr>
        <w:pStyle w:val="BodyText"/>
      </w:pPr>
      <w:r>
        <w:t xml:space="preserve">I am particularly impressed by [Organization Name]’s commitment to [specific detail about the organization], and I am confident that my background in clinical dietetics, community engagement, and cross-cultural communication would make me a valuable asset to your team. I would welcome the opportunity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Canada Montreal</dc:title>
  <dc:creator/>
  <cp:keywords/>
  <dcterms:created xsi:type="dcterms:W3CDTF">2026-07-23T05:14:16Z</dcterms:created>
  <dcterms:modified xsi:type="dcterms:W3CDTF">2026-07-23T05:14:16Z</dcterms:modified>
</cp:coreProperties>
</file>

<file path=docProps/custom.xml><?xml version="1.0" encoding="utf-8"?>
<Properties xmlns="http://schemas.openxmlformats.org/officeDocument/2006/custom-properties" xmlns:vt="http://schemas.openxmlformats.org/officeDocument/2006/docPropsVTypes"/>
</file>